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326036" w14:textId="3FAD303E" w:rsidR="004C1621" w:rsidRPr="00072B7E" w:rsidRDefault="004C1621" w:rsidP="004C162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4C162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3563E016" w14:textId="77777777" w:rsidR="004C1621" w:rsidRPr="00072B7E" w:rsidRDefault="004C1621" w:rsidP="004C1621">
      <w:pPr>
        <w:rPr>
          <w:rFonts w:ascii="Arial" w:hAnsi="Arial" w:cs="Arial"/>
          <w:sz w:val="20"/>
          <w:szCs w:val="20"/>
        </w:rPr>
      </w:pPr>
      <w:r w:rsidRPr="00072B7E">
        <w:rPr>
          <w:rFonts w:ascii="Arial" w:hAnsi="Arial" w:cs="Arial"/>
          <w:sz w:val="20"/>
          <w:szCs w:val="20"/>
        </w:rPr>
        <w:t>It is accepted.</w:t>
      </w:r>
    </w:p>
    <w:p w14:paraId="722093FC" w14:textId="77777777" w:rsidR="004C1621" w:rsidRPr="004C1621" w:rsidRDefault="004C1621" w:rsidP="004C162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5A1F92C" w14:textId="77777777" w:rsidR="004C1621" w:rsidRPr="004C1621" w:rsidRDefault="004C1621" w:rsidP="004C162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1E0C2B6" w14:textId="213AB643" w:rsidR="004C1621" w:rsidRPr="00072B7E" w:rsidRDefault="004C1621" w:rsidP="004C162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4C162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646EF5D0" w14:textId="451A01D9" w:rsidR="004C1621" w:rsidRPr="00072B7E" w:rsidRDefault="004C1621" w:rsidP="004C1621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072B7E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072B7E">
        <w:rPr>
          <w:rFonts w:ascii="Arial" w:hAnsi="Arial" w:cs="Arial"/>
          <w:sz w:val="20"/>
          <w:szCs w:val="20"/>
          <w:lang w:eastAsia="zh-TW"/>
        </w:rPr>
        <w:t>Fatemeh</w:t>
      </w:r>
      <w:proofErr w:type="spellEnd"/>
      <w:r w:rsidRPr="00072B7E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072B7E">
        <w:rPr>
          <w:rFonts w:ascii="Arial" w:hAnsi="Arial" w:cs="Arial"/>
          <w:sz w:val="20"/>
          <w:szCs w:val="20"/>
          <w:lang w:eastAsia="zh-TW"/>
        </w:rPr>
        <w:t>Nejatzadeh</w:t>
      </w:r>
      <w:proofErr w:type="spellEnd"/>
      <w:r w:rsidRPr="00072B7E">
        <w:rPr>
          <w:rFonts w:ascii="Arial" w:hAnsi="Arial" w:cs="Arial"/>
          <w:sz w:val="20"/>
          <w:szCs w:val="20"/>
          <w:lang w:eastAsia="zh-TW"/>
        </w:rPr>
        <w:t>, Islamic Azad University, Iran</w:t>
      </w:r>
      <w:r w:rsidRPr="00072B7E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4C1621" w:rsidRPr="00072B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S2NDWxNLM0MzQ1MbVU0lEKTi0uzszPAykwrAUAasT3qiwAAAA="/>
  </w:docVars>
  <w:rsids>
    <w:rsidRoot w:val="000B712D"/>
    <w:rsid w:val="00072B7E"/>
    <w:rsid w:val="000B712D"/>
    <w:rsid w:val="004C1621"/>
    <w:rsid w:val="006D2BDD"/>
    <w:rsid w:val="0098511F"/>
    <w:rsid w:val="00AC5863"/>
    <w:rsid w:val="00B17BEB"/>
    <w:rsid w:val="00E9580E"/>
    <w:rsid w:val="00ED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C218D"/>
  <w15:chartTrackingRefBased/>
  <w15:docId w15:val="{050BB4DE-DA39-4292-95D8-0679163C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16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69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9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23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5829">
                      <w:blockQuote w:val="1"/>
                      <w:marLeft w:val="96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406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60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6</cp:revision>
  <dcterms:created xsi:type="dcterms:W3CDTF">2024-09-21T12:31:00Z</dcterms:created>
  <dcterms:modified xsi:type="dcterms:W3CDTF">2025-11-04T05:05:00Z</dcterms:modified>
</cp:coreProperties>
</file>